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69A665" w14:textId="77777777" w:rsidR="00CF6C1D" w:rsidRDefault="002142B8" w:rsidP="00CF6C1D">
      <w:pPr>
        <w:keepNext/>
        <w:jc w:val="center"/>
      </w:pPr>
      <w:r>
        <w:rPr>
          <w:noProof/>
        </w:rPr>
        <w:drawing>
          <wp:inline distT="0" distB="0" distL="0" distR="0" wp14:anchorId="6360B648" wp14:editId="2D44ACE5">
            <wp:extent cx="2758699" cy="2766718"/>
            <wp:effectExtent l="0" t="0" r="381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760293" cy="2768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734CC3" w14:textId="4731F887" w:rsidR="00267FF5" w:rsidRDefault="00CF6C1D" w:rsidP="00CF6C1D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>. Running program of 10-sided dice</w:t>
      </w:r>
    </w:p>
    <w:p w14:paraId="63181DAB" w14:textId="77777777" w:rsidR="004764A9" w:rsidRPr="004764A9" w:rsidRDefault="004764A9" w:rsidP="004764A9"/>
    <w:p w14:paraId="73E406FE" w14:textId="77777777" w:rsidR="00CF6C1D" w:rsidRDefault="00235CDE" w:rsidP="00CF6C1D">
      <w:pPr>
        <w:keepNext/>
        <w:jc w:val="center"/>
      </w:pPr>
      <w:r>
        <w:rPr>
          <w:noProof/>
        </w:rPr>
        <w:drawing>
          <wp:inline distT="0" distB="0" distL="0" distR="0" wp14:anchorId="11AAE1F0" wp14:editId="3EEDF0A3">
            <wp:extent cx="2590800" cy="1093721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596574" cy="1096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8652D6" w14:textId="61B14FC3" w:rsidR="00235CDE" w:rsidRDefault="00CF6C1D" w:rsidP="00CF6C1D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>. Running program of 16-sided dice</w:t>
      </w:r>
    </w:p>
    <w:p w14:paraId="6A4DD6AF" w14:textId="77777777" w:rsidR="004764A9" w:rsidRPr="004764A9" w:rsidRDefault="004764A9" w:rsidP="004764A9"/>
    <w:p w14:paraId="59300FEF" w14:textId="77777777" w:rsidR="00CF6C1D" w:rsidRDefault="00051E5B" w:rsidP="00CF6C1D">
      <w:pPr>
        <w:keepNext/>
      </w:pPr>
      <w:r>
        <w:rPr>
          <w:noProof/>
        </w:rPr>
        <w:drawing>
          <wp:inline distT="0" distB="0" distL="0" distR="0" wp14:anchorId="01E9BD63" wp14:editId="0B2BC51A">
            <wp:extent cx="5943600" cy="907415"/>
            <wp:effectExtent l="0" t="0" r="0" b="6985"/>
            <wp:docPr id="3" name="Picture 3" descr="A picture containing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07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878AD9" w14:textId="118B40F5" w:rsidR="00051E5B" w:rsidRDefault="00CF6C1D" w:rsidP="00CF6C1D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3</w:t>
        </w:r>
      </w:fldSimple>
      <w:r>
        <w:t>. Screen shot of git history</w:t>
      </w:r>
    </w:p>
    <w:sectPr w:rsidR="00051E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0szAyNzcxtTSyNDBT0lEKTi0uzszPAykwqgUAH4629ywAAAA="/>
  </w:docVars>
  <w:rsids>
    <w:rsidRoot w:val="0054275C"/>
    <w:rsid w:val="00051E5B"/>
    <w:rsid w:val="002142B8"/>
    <w:rsid w:val="00235CDE"/>
    <w:rsid w:val="00267FF5"/>
    <w:rsid w:val="004764A9"/>
    <w:rsid w:val="004A040F"/>
    <w:rsid w:val="004C20C0"/>
    <w:rsid w:val="0054275C"/>
    <w:rsid w:val="006325E6"/>
    <w:rsid w:val="008D296E"/>
    <w:rsid w:val="00CF6C1D"/>
    <w:rsid w:val="00DD44F7"/>
    <w:rsid w:val="00E06D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D680FD"/>
  <w15:chartTrackingRefBased/>
  <w15:docId w15:val="{90A667C6-8605-4FBB-A250-FF63D2A522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CF6C1D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30</Words>
  <Characters>17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zhang Wu</dc:creator>
  <cp:keywords/>
  <dc:description/>
  <cp:lastModifiedBy>Yanzhang Wu</cp:lastModifiedBy>
  <cp:revision>8</cp:revision>
  <dcterms:created xsi:type="dcterms:W3CDTF">2022-08-03T02:44:00Z</dcterms:created>
  <dcterms:modified xsi:type="dcterms:W3CDTF">2022-08-03T03:46:00Z</dcterms:modified>
</cp:coreProperties>
</file>